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5E59C" w14:textId="1A701F5F" w:rsidR="00DA1789" w:rsidRDefault="003D026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 xml:space="preserve">Mediation Agreement </w:t>
      </w:r>
    </w:p>
    <w:p w14:paraId="68E65BEC" w14:textId="77777777" w:rsidR="00DA1789" w:rsidRDefault="00DA178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68616D29"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CA5A478"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9A382FB" w14:textId="7042DAE4"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w:t>
      </w:r>
      <w:r w:rsidR="003D026F">
        <w:rPr>
          <w:rFonts w:ascii="Arial" w:eastAsia="Arial" w:hAnsi="Arial" w:cs="Arial"/>
          <w:sz w:val="20"/>
          <w:lang w:val="en-US" w:eastAsia="en-US" w:bidi="en-US"/>
        </w:rPr>
        <w:t xml:space="preserve">document is a </w:t>
      </w:r>
      <w:r>
        <w:rPr>
          <w:rFonts w:ascii="Arial" w:eastAsia="Arial" w:hAnsi="Arial" w:cs="Arial"/>
          <w:sz w:val="20"/>
          <w:lang w:val="en-US" w:eastAsia="en-US" w:bidi="en-US"/>
        </w:rPr>
        <w:t xml:space="preserve">Mediation Agreement (the “Agreement”) </w:t>
      </w:r>
      <w:r w:rsidR="003D026F">
        <w:rPr>
          <w:rFonts w:ascii="Arial" w:eastAsia="Arial" w:hAnsi="Arial" w:cs="Arial"/>
          <w:sz w:val="20"/>
          <w:lang w:val="en-US" w:eastAsia="en-US" w:bidi="en-US"/>
        </w:rPr>
        <w:t>and will be effective starting</w:t>
      </w:r>
      <w:r>
        <w:rPr>
          <w:rFonts w:ascii="Arial" w:eastAsia="Arial" w:hAnsi="Arial" w:cs="Arial"/>
          <w:sz w:val="20"/>
          <w:lang w:val="en-US" w:eastAsia="en-US" w:bidi="en-US"/>
        </w:rPr>
        <w:t xml:space="preserve"> [DATE],</w:t>
      </w:r>
    </w:p>
    <w:p w14:paraId="10E4CCE6"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49554D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E3B7C8" w14:textId="148EC5AF" w:rsidR="00DA1789" w:rsidRDefault="00F31F1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b/>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 xml:space="preserve">[YOUR COMPANY] </w:t>
      </w:r>
      <w:r>
        <w:rPr>
          <w:rFonts w:ascii="Arial" w:eastAsia="Arial" w:hAnsi="Arial" w:cs="Arial"/>
          <w:sz w:val="20"/>
          <w:lang w:val="en-US" w:eastAsia="en-US" w:bidi="en-US"/>
        </w:rPr>
        <w:t>(the "First Party"),</w:t>
      </w:r>
      <w:r>
        <w:rPr>
          <w:rFonts w:ascii="Arial" w:eastAsia="Arial" w:hAnsi="Arial" w:cs="Arial"/>
          <w:sz w:val="20"/>
          <w:lang w:val="en-CA" w:eastAsia="en-CA" w:bidi="en-CA"/>
        </w:rPr>
        <w:t xml:space="preserve"> a</w:t>
      </w:r>
      <w:r w:rsidR="00614B1C">
        <w:rPr>
          <w:rFonts w:ascii="Arial" w:eastAsia="Arial" w:hAnsi="Arial" w:cs="Arial"/>
          <w:sz w:val="20"/>
          <w:lang w:val="en-CA" w:eastAsia="en-CA" w:bidi="en-CA"/>
        </w:rPr>
        <w:t xml:space="preserve"> company </w:t>
      </w:r>
      <w:r w:rsidR="003D026F">
        <w:rPr>
          <w:rFonts w:ascii="Arial" w:eastAsia="Arial" w:hAnsi="Arial" w:cs="Arial"/>
          <w:sz w:val="20"/>
          <w:lang w:val="en-CA" w:eastAsia="en-CA" w:bidi="en-CA"/>
        </w:rPr>
        <w:t xml:space="preserve">operating under the </w:t>
      </w:r>
      <w:r>
        <w:rPr>
          <w:rFonts w:ascii="Arial" w:eastAsia="Arial" w:hAnsi="Arial" w:cs="Arial"/>
          <w:sz w:val="20"/>
          <w:lang w:val="en-CA" w:eastAsia="en-CA" w:bidi="en-CA"/>
        </w:rPr>
        <w:t>laws of the [State/Province]</w:t>
      </w:r>
      <w:r w:rsidR="003D026F">
        <w:rPr>
          <w:rFonts w:ascii="Arial" w:eastAsia="Arial" w:hAnsi="Arial" w:cs="Arial"/>
          <w:sz w:val="20"/>
          <w:lang w:val="en-CA" w:eastAsia="en-CA" w:bidi="en-CA"/>
        </w:rPr>
        <w:t>,</w:t>
      </w:r>
      <w:r>
        <w:rPr>
          <w:rFonts w:ascii="Arial" w:eastAsia="Arial" w:hAnsi="Arial" w:cs="Arial"/>
          <w:sz w:val="20"/>
          <w:lang w:val="en-CA" w:eastAsia="en-CA" w:bidi="en-CA"/>
        </w:rPr>
        <w:t xml:space="preserve"> located at:</w:t>
      </w:r>
    </w:p>
    <w:p w14:paraId="3E0E560A"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7078411" w14:textId="6B0F33BE"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w:t>
      </w:r>
      <w:r w:rsidR="00725FE1">
        <w:rPr>
          <w:rFonts w:ascii="Arial" w:eastAsia="Arial" w:hAnsi="Arial" w:cs="Arial"/>
          <w:sz w:val="20"/>
          <w:lang w:val="en-US" w:eastAsia="en-US" w:bidi="en-US"/>
        </w:rPr>
        <w:t>Location</w:t>
      </w:r>
      <w:r w:rsidR="00E379A5">
        <w:rPr>
          <w:rFonts w:ascii="Arial" w:eastAsia="Arial" w:hAnsi="Arial" w:cs="Arial"/>
          <w:sz w:val="20"/>
          <w:lang w:val="en-US" w:eastAsia="en-US" w:bidi="en-US"/>
        </w:rPr>
        <w:t xml:space="preserve"> (ADDRESS)</w:t>
      </w:r>
      <w:r>
        <w:rPr>
          <w:rFonts w:ascii="Arial" w:eastAsia="Arial" w:hAnsi="Arial" w:cs="Arial"/>
          <w:sz w:val="20"/>
          <w:lang w:val="en-US" w:eastAsia="en-US" w:bidi="en-US"/>
        </w:rPr>
        <w:t>]</w:t>
      </w:r>
    </w:p>
    <w:p w14:paraId="0662502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4A8AE33"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5DE42EF" w14:textId="3EE9793C" w:rsidR="003D026F" w:rsidRDefault="00F31F1A" w:rsidP="003D026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b/>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 xml:space="preserve">[SECOND PARTY] </w:t>
      </w:r>
      <w:r>
        <w:rPr>
          <w:rFonts w:ascii="Arial" w:eastAsia="Arial" w:hAnsi="Arial" w:cs="Arial"/>
          <w:sz w:val="20"/>
          <w:lang w:val="en-US" w:eastAsia="en-US" w:bidi="en-US"/>
        </w:rPr>
        <w:t>(the "Second Party"),</w:t>
      </w:r>
      <w:r>
        <w:rPr>
          <w:rFonts w:ascii="Arial" w:eastAsia="Arial" w:hAnsi="Arial" w:cs="Arial"/>
          <w:sz w:val="20"/>
          <w:lang w:val="en-CA" w:eastAsia="en-CA" w:bidi="en-CA"/>
        </w:rPr>
        <w:t xml:space="preserve"> </w:t>
      </w:r>
      <w:r w:rsidR="003D026F">
        <w:rPr>
          <w:rFonts w:ascii="Arial" w:eastAsia="Arial" w:hAnsi="Arial" w:cs="Arial"/>
          <w:sz w:val="20"/>
          <w:lang w:val="en-CA" w:eastAsia="en-CA" w:bidi="en-CA"/>
        </w:rPr>
        <w:t>a company operating under the laws of the [State/Province], located at:</w:t>
      </w:r>
    </w:p>
    <w:p w14:paraId="562F9472" w14:textId="2E31C1A3" w:rsidR="00DA1789" w:rsidRDefault="00DA178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p>
    <w:p w14:paraId="7A5EC2E9" w14:textId="77777777" w:rsidR="00DA1789" w:rsidRDefault="00F31F1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r>
        <w:rPr>
          <w:rFonts w:ascii="Arial" w:eastAsia="Arial" w:hAnsi="Arial" w:cs="Arial"/>
          <w:sz w:val="20"/>
          <w:lang w:val="en-CA" w:eastAsia="en-CA" w:bidi="en-CA"/>
        </w:rPr>
        <w:tab/>
      </w:r>
    </w:p>
    <w:p w14:paraId="20685B42" w14:textId="72A85F66" w:rsidR="00DA1789" w:rsidRDefault="00F31F1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r>
        <w:rPr>
          <w:rFonts w:ascii="Arial" w:eastAsia="Arial" w:hAnsi="Arial" w:cs="Arial"/>
          <w:sz w:val="20"/>
          <w:lang w:val="en-CA" w:eastAsia="en-CA" w:bidi="en-CA"/>
        </w:rPr>
        <w:tab/>
        <w:t>[ADDRESS]</w:t>
      </w:r>
    </w:p>
    <w:p w14:paraId="5E81BB22"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31F4DE1F"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19FA0BC7"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CA" w:eastAsia="en-CA" w:bidi="en-CA"/>
        </w:rPr>
        <w:t xml:space="preserve">Both parties </w:t>
      </w:r>
      <w:r>
        <w:rPr>
          <w:rFonts w:ascii="Arial" w:eastAsia="Arial" w:hAnsi="Arial" w:cs="Arial"/>
          <w:sz w:val="20"/>
          <w:lang w:val="en-US" w:eastAsia="en-US" w:bidi="en-US"/>
        </w:rPr>
        <w:t>agree to have [MEDIATOR NAME] administer the mediation of their dispute concerning: [IDENTIFY DISPUTE] on the following terms and conditions:</w:t>
      </w:r>
    </w:p>
    <w:p w14:paraId="28A293D5"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00E113F"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B86093" w14:textId="77777777" w:rsidR="00DA1789" w:rsidRDefault="00F31F1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MEDIATION PROCEDURES</w:t>
      </w:r>
    </w:p>
    <w:p w14:paraId="5A5DB434"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val="en-US" w:eastAsia="en-US" w:bidi="en-US"/>
        </w:rPr>
      </w:pPr>
    </w:p>
    <w:p w14:paraId="57D71D55"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mediation shall be held and conducted according to this Mediation Agreement and the current Mediation Procedures of [MEDIATION ADMINISTRATOR] attached and incorporated to this Agreement.</w:t>
      </w:r>
    </w:p>
    <w:p w14:paraId="728D3C0A"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F4536A2"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D4DA704" w14:textId="77777777" w:rsidR="00DA1789" w:rsidRDefault="00F31F1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MEDIATOR</w:t>
      </w:r>
    </w:p>
    <w:p w14:paraId="770D06D6"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val="en-US" w:eastAsia="en-US" w:bidi="en-US"/>
        </w:rPr>
      </w:pPr>
    </w:p>
    <w:p w14:paraId="49CC3D66"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parties agree that [MEDIATOR NAME] will be the Mediator. The Parties</w:t>
      </w:r>
      <w:r w:rsidR="00614B1C">
        <w:rPr>
          <w:rFonts w:ascii="Arial" w:eastAsia="Arial" w:hAnsi="Arial" w:cs="Arial"/>
          <w:sz w:val="20"/>
          <w:lang w:val="en-US" w:eastAsia="en-US" w:bidi="en-US"/>
        </w:rPr>
        <w:t xml:space="preserve"> recognise </w:t>
      </w:r>
      <w:r>
        <w:rPr>
          <w:rFonts w:ascii="Arial" w:eastAsia="Arial" w:hAnsi="Arial" w:cs="Arial"/>
          <w:sz w:val="20"/>
          <w:lang w:val="en-US" w:eastAsia="en-US" w:bidi="en-US"/>
        </w:rPr>
        <w:t>that the Mediator is an independent contractor and not an agent or employee of [MEDIATION ADMINISTRATOR].</w:t>
      </w:r>
    </w:p>
    <w:p w14:paraId="3B5C3D0F"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C9F3B78"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3B94E52" w14:textId="77777777" w:rsidR="00DA1789" w:rsidRDefault="00F31F1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MEDIATION FEES</w:t>
      </w:r>
    </w:p>
    <w:p w14:paraId="56FE96ED"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ascii="Arial" w:eastAsia="Arial" w:hAnsi="Arial" w:cs="Arial"/>
          <w:sz w:val="20"/>
          <w:lang w:val="en-US" w:eastAsia="en-US" w:bidi="en-US"/>
        </w:rPr>
      </w:pPr>
    </w:p>
    <w:p w14:paraId="7FF0D497" w14:textId="77777777" w:rsidR="00DA1789" w:rsidRDefault="00F31F1A">
      <w:pPr>
        <w:numPr>
          <w:ilvl w:val="0"/>
          <w:numId w:val="2"/>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The Mediation fee will be [AMOUNT] for a minimum of five hours; an additional fee of [AMOUNT]  per [HOUR OR PARTY] will be charged thereafter, both plus costs. Mediator travel time and expenses will be charged at Bar Association rates; incidental expenses at cost. The parties agree to prepay Mediation fees as follows:</w:t>
      </w:r>
    </w:p>
    <w:p w14:paraId="5518A488"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ascii="Arial" w:eastAsia="Arial" w:hAnsi="Arial" w:cs="Arial"/>
          <w:sz w:val="20"/>
          <w:lang w:val="en-US" w:eastAsia="en-US" w:bidi="en-US"/>
        </w:rPr>
      </w:pPr>
    </w:p>
    <w:p w14:paraId="2D6CE307"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48"/>
        <w:jc w:val="both"/>
        <w:rPr>
          <w:rFonts w:ascii="Arial" w:eastAsia="Arial" w:hAnsi="Arial" w:cs="Arial"/>
          <w:sz w:val="20"/>
          <w:lang w:val="en-US" w:eastAsia="en-US" w:bidi="en-US"/>
        </w:rPr>
      </w:pPr>
      <w:r>
        <w:rPr>
          <w:rFonts w:ascii="Arial" w:eastAsia="Arial" w:hAnsi="Arial" w:cs="Arial"/>
          <w:sz w:val="20"/>
          <w:lang w:val="en-US" w:eastAsia="en-US" w:bidi="en-US"/>
        </w:rPr>
        <w:t>[AMOUNT], payable by [PARTY]</w:t>
      </w:r>
    </w:p>
    <w:p w14:paraId="454E536B"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ascii="Arial" w:eastAsia="Arial" w:hAnsi="Arial" w:cs="Arial"/>
          <w:sz w:val="20"/>
          <w:lang w:val="en-US" w:eastAsia="en-US" w:bidi="en-US"/>
        </w:rPr>
      </w:pPr>
    </w:p>
    <w:p w14:paraId="68E2FB79"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48"/>
        <w:jc w:val="both"/>
        <w:rPr>
          <w:rFonts w:ascii="Arial" w:eastAsia="Arial" w:hAnsi="Arial" w:cs="Arial"/>
          <w:sz w:val="20"/>
          <w:lang w:val="en-US" w:eastAsia="en-US" w:bidi="en-US"/>
        </w:rPr>
      </w:pPr>
      <w:r>
        <w:rPr>
          <w:rFonts w:ascii="Arial" w:eastAsia="Arial" w:hAnsi="Arial" w:cs="Arial"/>
          <w:sz w:val="20"/>
          <w:lang w:val="en-US" w:eastAsia="en-US" w:bidi="en-US"/>
        </w:rPr>
        <w:t>[AMOUNT], payable by [PARTY]</w:t>
      </w:r>
    </w:p>
    <w:p w14:paraId="66D6355C"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2C9F38C" w14:textId="77777777" w:rsidR="00DA1789" w:rsidRDefault="00F31F1A">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rPr>
          <w:rFonts w:ascii="Arial" w:eastAsia="Arial" w:hAnsi="Arial" w:cs="Arial"/>
          <w:sz w:val="20"/>
          <w:lang w:val="en-US" w:eastAsia="en-US" w:bidi="en-US"/>
        </w:rPr>
      </w:pPr>
      <w:r>
        <w:rPr>
          <w:rFonts w:ascii="Arial" w:eastAsia="Arial" w:hAnsi="Arial" w:cs="Arial"/>
          <w:sz w:val="20"/>
          <w:lang w:val="en-US" w:eastAsia="en-US" w:bidi="en-US"/>
        </w:rPr>
        <w:t>and the parties understand that the Mediation Session will not take place until such fees are prepaid as provided for.</w:t>
      </w:r>
    </w:p>
    <w:p w14:paraId="589115A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p>
    <w:p w14:paraId="50F79E2D" w14:textId="77777777" w:rsidR="00DA1789" w:rsidRDefault="00F31F1A">
      <w:pPr>
        <w:numPr>
          <w:ilvl w:val="0"/>
          <w:numId w:val="2"/>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 xml:space="preserve">Any charges for Mediation Fees in excess of the amount on deposit shall be paid within seven days in equal proportions or, if agreed otherwise, in such other proportions as the parties have agreed. The Mediator’s expenses and travel time shall be paid in accordance with [MEDIATION ADMINISTRATOR] policy. At the conclusion of the mediation, after deduction of the administrative fee, the fee for the Mediator’s time and the reimbursement of expenses, any unused prepaid </w:t>
      </w:r>
      <w:r>
        <w:rPr>
          <w:rFonts w:ascii="Arial" w:eastAsia="Arial" w:hAnsi="Arial" w:cs="Arial"/>
          <w:sz w:val="20"/>
          <w:lang w:val="en-US" w:eastAsia="en-US" w:bidi="en-US"/>
        </w:rPr>
        <w:lastRenderedPageBreak/>
        <w:t>Mediation Fees will be promptly returned to the parties in the proportions in which they were prepaid.</w:t>
      </w:r>
    </w:p>
    <w:p w14:paraId="467BF246"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C0A3DAD"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FECCBF2" w14:textId="77777777" w:rsidR="00DA1789" w:rsidRDefault="00F31F1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CONSULTING WITH LEGAL ADVISERS</w:t>
      </w:r>
    </w:p>
    <w:p w14:paraId="4A58E24C"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EEE6037"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party not represented by a legal adviser or in appropriate cases other professional adviser is advised to consult one before, during and after the Mediation Session and before</w:t>
      </w:r>
      <w:r w:rsidR="00614B1C">
        <w:rPr>
          <w:rFonts w:ascii="Arial" w:eastAsia="Arial" w:hAnsi="Arial" w:cs="Arial"/>
          <w:sz w:val="20"/>
          <w:lang w:val="en-US" w:eastAsia="en-US" w:bidi="en-US"/>
        </w:rPr>
        <w:t xml:space="preserve"> finalising </w:t>
      </w:r>
      <w:r>
        <w:rPr>
          <w:rFonts w:ascii="Arial" w:eastAsia="Arial" w:hAnsi="Arial" w:cs="Arial"/>
          <w:sz w:val="20"/>
          <w:lang w:val="en-US" w:eastAsia="en-US" w:bidi="en-US"/>
        </w:rPr>
        <w:t>an agreement reached pursuant to the Mediation. The parties</w:t>
      </w:r>
      <w:r w:rsidR="00614B1C">
        <w:rPr>
          <w:rFonts w:ascii="Arial" w:eastAsia="Arial" w:hAnsi="Arial" w:cs="Arial"/>
          <w:sz w:val="20"/>
          <w:lang w:val="en-US" w:eastAsia="en-US" w:bidi="en-US"/>
        </w:rPr>
        <w:t xml:space="preserve"> recognise </w:t>
      </w:r>
      <w:r>
        <w:rPr>
          <w:rFonts w:ascii="Arial" w:eastAsia="Arial" w:hAnsi="Arial" w:cs="Arial"/>
          <w:sz w:val="20"/>
          <w:lang w:val="en-US" w:eastAsia="en-US" w:bidi="en-US"/>
        </w:rPr>
        <w:t>that neither [MEDIATION ADMINISTRATOR]</w:t>
      </w:r>
      <w:r>
        <w:rPr>
          <w:rFonts w:ascii="Arial" w:eastAsia="Arial" w:hAnsi="Arial" w:cs="Arial"/>
          <w:i/>
          <w:sz w:val="20"/>
          <w:lang w:val="en-US" w:eastAsia="en-US" w:bidi="en-US"/>
        </w:rPr>
        <w:t xml:space="preserve"> </w:t>
      </w:r>
      <w:r>
        <w:rPr>
          <w:rFonts w:ascii="Arial" w:eastAsia="Arial" w:hAnsi="Arial" w:cs="Arial"/>
          <w:sz w:val="20"/>
          <w:lang w:val="en-US" w:eastAsia="en-US" w:bidi="en-US"/>
        </w:rPr>
        <w:t>nor the Mediator is giving legal advice or acting as a lawyer for any of the parties or</w:t>
      </w:r>
      <w:r w:rsidR="00614B1C">
        <w:rPr>
          <w:rFonts w:ascii="Arial" w:eastAsia="Arial" w:hAnsi="Arial" w:cs="Arial"/>
          <w:sz w:val="20"/>
          <w:lang w:val="en-US" w:eastAsia="en-US" w:bidi="en-US"/>
        </w:rPr>
        <w:t xml:space="preserve"> analysing </w:t>
      </w:r>
      <w:r>
        <w:rPr>
          <w:rFonts w:ascii="Arial" w:eastAsia="Arial" w:hAnsi="Arial" w:cs="Arial"/>
          <w:sz w:val="20"/>
          <w:lang w:val="en-US" w:eastAsia="en-US" w:bidi="en-US"/>
        </w:rPr>
        <w:t>or protecting any party’s legal rights.</w:t>
      </w:r>
    </w:p>
    <w:p w14:paraId="29EDF952"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9828260"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D07093" w14:textId="77777777" w:rsidR="00DA1789" w:rsidRDefault="00F31F1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PRIVATE SESSIONS</w:t>
      </w:r>
    </w:p>
    <w:p w14:paraId="6D7B66C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221F286"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Mediator may hold private sessions with only one party. These private sessions are designed to improve the Mediator’s understanding of the party’s position. Information gained by the Mediator through such a session is confidential unless (a) it is in any event publicly available or (b) the Mediator is specifically</w:t>
      </w:r>
      <w:r w:rsidR="00614B1C">
        <w:rPr>
          <w:rFonts w:ascii="Arial" w:eastAsia="Arial" w:hAnsi="Arial" w:cs="Arial"/>
          <w:sz w:val="20"/>
          <w:lang w:val="en-US" w:eastAsia="en-US" w:bidi="en-US"/>
        </w:rPr>
        <w:t xml:space="preserve"> authorised </w:t>
      </w:r>
      <w:r>
        <w:rPr>
          <w:rFonts w:ascii="Arial" w:eastAsia="Arial" w:hAnsi="Arial" w:cs="Arial"/>
          <w:sz w:val="20"/>
          <w:lang w:val="en-US" w:eastAsia="en-US" w:bidi="en-US"/>
        </w:rPr>
        <w:t>by that party to disclose it.</w:t>
      </w:r>
    </w:p>
    <w:p w14:paraId="5B61D49F"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326BEB6"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06F3BFD" w14:textId="77777777" w:rsidR="00DA1789" w:rsidRDefault="00F31F1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CONFIDENTIALITY</w:t>
      </w:r>
    </w:p>
    <w:p w14:paraId="165D13A8"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BC7D718" w14:textId="77777777" w:rsidR="00DA1789" w:rsidRDefault="00F31F1A">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parties</w:t>
      </w:r>
      <w:r w:rsidR="00614B1C">
        <w:rPr>
          <w:rFonts w:ascii="Arial" w:eastAsia="Arial" w:hAnsi="Arial" w:cs="Arial"/>
          <w:sz w:val="20"/>
          <w:lang w:val="en-US" w:eastAsia="en-US" w:bidi="en-US"/>
        </w:rPr>
        <w:t xml:space="preserve"> recognise </w:t>
      </w:r>
      <w:r>
        <w:rPr>
          <w:rFonts w:ascii="Arial" w:eastAsia="Arial" w:hAnsi="Arial" w:cs="Arial"/>
          <w:sz w:val="20"/>
          <w:lang w:val="en-US" w:eastAsia="en-US" w:bidi="en-US"/>
        </w:rPr>
        <w:t xml:space="preserve">that the Mediation Session is for the purpose of attempting to achieve a negotiated settlement and as such all information provided during the Mediation Session is without prejudice and will be inadmissible in any litigation or arbitration of the dispute. Evidence which is otherwise admissible shall not be rendered inadmissible as a result of its use in the Mediation Session. The parties will not </w:t>
      </w:r>
      <w:commentRangeStart w:id="1"/>
      <w:r w:rsidRPr="00614B1C">
        <w:rPr>
          <w:rFonts w:ascii="Arial" w:eastAsia="Arial" w:hAnsi="Arial" w:cs="Arial"/>
          <w:i/>
          <w:sz w:val="20"/>
          <w:lang w:val="en-US" w:eastAsia="en-US" w:bidi="en-US"/>
        </w:rPr>
        <w:t>subpoena</w:t>
      </w:r>
      <w:commentRangeEnd w:id="1"/>
      <w:r w:rsidR="00614B1C">
        <w:rPr>
          <w:rStyle w:val="CommentReference"/>
        </w:rPr>
        <w:commentReference w:id="1"/>
      </w:r>
      <w:r>
        <w:rPr>
          <w:rFonts w:ascii="Arial" w:eastAsia="Arial" w:hAnsi="Arial" w:cs="Arial"/>
          <w:sz w:val="20"/>
          <w:lang w:val="en-US" w:eastAsia="en-US" w:bidi="en-US"/>
        </w:rPr>
        <w:t xml:space="preserve"> or otherwise require [MEDIATION ADMINISTRATOR]</w:t>
      </w:r>
      <w:r>
        <w:rPr>
          <w:rFonts w:ascii="Arial" w:eastAsia="Arial" w:hAnsi="Arial" w:cs="Arial"/>
          <w:i/>
          <w:sz w:val="20"/>
          <w:lang w:val="en-US" w:eastAsia="en-US" w:bidi="en-US"/>
        </w:rPr>
        <w:t xml:space="preserve"> </w:t>
      </w:r>
      <w:r>
        <w:rPr>
          <w:rFonts w:ascii="Arial" w:eastAsia="Arial" w:hAnsi="Arial" w:cs="Arial"/>
          <w:sz w:val="20"/>
          <w:lang w:val="en-US" w:eastAsia="en-US" w:bidi="en-US"/>
        </w:rPr>
        <w:t>or the Mediator or any other person attending the mediation under the auspices of [MEDIATION ADMINISTRATOR]</w:t>
      </w:r>
      <w:r>
        <w:rPr>
          <w:rFonts w:ascii="Arial" w:eastAsia="Arial" w:hAnsi="Arial" w:cs="Arial"/>
          <w:i/>
          <w:sz w:val="20"/>
          <w:lang w:val="en-US" w:eastAsia="en-US" w:bidi="en-US"/>
        </w:rPr>
        <w:t xml:space="preserve"> </w:t>
      </w:r>
      <w:r>
        <w:rPr>
          <w:rFonts w:ascii="Arial" w:eastAsia="Arial" w:hAnsi="Arial" w:cs="Arial"/>
          <w:sz w:val="20"/>
          <w:lang w:val="en-US" w:eastAsia="en-US" w:bidi="en-US"/>
        </w:rPr>
        <w:t>to testify or produce records, notes or any other information or material whatsoever in any future or continuing proceedings.</w:t>
      </w:r>
    </w:p>
    <w:p w14:paraId="0C937D0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12F3535" w14:textId="77777777" w:rsidR="00DA1789" w:rsidRDefault="00F31F1A">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ll documents, statements, information and other material produced or given for or during the Mediation whether in writing or orally, shall be held in confidence by the parties and shall be used solely for the purposes of the Mediation. At the termination of the Mediation all such material shall be returned to the originating party or forthwith destroyed at their option.</w:t>
      </w:r>
    </w:p>
    <w:p w14:paraId="5B18DB50"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3A27A94"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B457CE5" w14:textId="77777777" w:rsidR="00DA1789" w:rsidRDefault="00F31F1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TERMINATION OF MEDIATION SESSION</w:t>
      </w:r>
    </w:p>
    <w:p w14:paraId="63D54411"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7A12927"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ither of the parties or the mediator shall be entitled in their absolute discretion to terminate a Mediation Session at any time without giving any reason therefore.</w:t>
      </w:r>
    </w:p>
    <w:p w14:paraId="4CB48300"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4127BEE"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below.</w:t>
      </w:r>
    </w:p>
    <w:p w14:paraId="142926A4" w14:textId="77777777" w:rsidR="00DA1789" w:rsidRDefault="00DA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09BC1881" w14:textId="77777777" w:rsidR="00DA1789" w:rsidRDefault="00DA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1004C5D0" w14:textId="77777777" w:rsidR="00DA1789" w:rsidRDefault="00F31F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FIRST PARTY</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SECOND PARTY</w:t>
      </w:r>
    </w:p>
    <w:p w14:paraId="222571D7" w14:textId="77777777" w:rsidR="00DA1789" w:rsidRDefault="00F31F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 xml:space="preserve">                              </w:t>
      </w:r>
    </w:p>
    <w:p w14:paraId="118CFE34"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900D419" w14:textId="77777777" w:rsidR="00DA1789" w:rsidRDefault="00F31F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5FD5C0A9" w14:textId="77777777" w:rsidR="00DA1789" w:rsidRDefault="00F31F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Authorized Signature</w:t>
      </w:r>
    </w:p>
    <w:p w14:paraId="264CFDB8" w14:textId="77777777" w:rsidR="00DA1789" w:rsidRDefault="00DA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72AE4C04" w14:textId="77777777" w:rsidR="00DA1789" w:rsidRDefault="00F31F1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23A71CEE" w14:textId="77777777" w:rsidR="00DA1789" w:rsidRDefault="00F31F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14:paraId="5D0DAA74" w14:textId="77777777" w:rsidR="00DA1789" w:rsidRDefault="00DA17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lang w:val="en-US" w:eastAsia="en-US" w:bidi="en-US"/>
        </w:rPr>
      </w:pPr>
    </w:p>
    <w:sectPr w:rsidR="00DA1789">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40:00Z" w:initials="A">
    <w:p w14:paraId="4E387422" w14:textId="77777777" w:rsidR="00614B1C" w:rsidRDefault="00614B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3874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387422" w16cid:durableId="1FBB9C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360B5" w14:textId="77777777" w:rsidR="009050F3" w:rsidRDefault="009050F3">
      <w:r>
        <w:separator/>
      </w:r>
    </w:p>
  </w:endnote>
  <w:endnote w:type="continuationSeparator" w:id="0">
    <w:p w14:paraId="398F9772" w14:textId="77777777" w:rsidR="009050F3" w:rsidRDefault="00905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EFA7E" w14:textId="77777777" w:rsidR="00DA1789" w:rsidRDefault="00F31F1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Mediation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B47E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B47EE">
      <w:rPr>
        <w:rStyle w:val="PageNumber"/>
        <w:rFonts w:ascii="Arial" w:eastAsia="Arial" w:hAnsi="Arial" w:cs="Arial"/>
        <w:noProof/>
        <w:sz w:val="20"/>
      </w:rPr>
      <w:t>1</w:t>
    </w:r>
    <w:r>
      <w:rPr>
        <w:rStyle w:val="PageNumber"/>
        <w:rFonts w:eastAsia="Arial"/>
        <w:noProof/>
        <w:sz w:val="20"/>
      </w:rPr>
      <w:fldChar w:fldCharType="end"/>
    </w:r>
  </w:p>
  <w:p w14:paraId="1B2C8A9E" w14:textId="77777777" w:rsidR="00DA1789" w:rsidRDefault="00DA178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E017B" w14:textId="77777777" w:rsidR="009050F3" w:rsidRDefault="009050F3">
      <w:r>
        <w:separator/>
      </w:r>
    </w:p>
  </w:footnote>
  <w:footnote w:type="continuationSeparator" w:id="0">
    <w:p w14:paraId="4FBAC5B5" w14:textId="77777777" w:rsidR="009050F3" w:rsidRDefault="009050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003CB" w14:textId="77777777" w:rsidR="00DA1789" w:rsidRDefault="00DA178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F088E"/>
    <w:multiLevelType w:val="singleLevel"/>
    <w:tmpl w:val="B0D8E98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4ED3322F"/>
    <w:multiLevelType w:val="singleLevel"/>
    <w:tmpl w:val="DF8EE690"/>
    <w:lvl w:ilvl="0">
      <w:start w:val="1"/>
      <w:numFmt w:val="lowerLetter"/>
      <w:lvlText w:val="%1."/>
      <w:lvlJc w:val="left"/>
      <w:pPr>
        <w:tabs>
          <w:tab w:val="num" w:pos="648"/>
        </w:tabs>
        <w:ind w:left="648"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DA5120D"/>
    <w:multiLevelType w:val="multilevel"/>
    <w:tmpl w:val="7214D55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3sjQ1tzSyMDMzsDBV0lEKTi0uzszPAykwrAUA6bYCMSwAAAA="/>
    <w:docVar w:name="Description" w:val="This particular legal document or agreement of assignment is used to assist in articulating the terms of a mediation agreement. See other essential legal document templates for you and your clients here https://www.templateguru.co.za/templates/legal/"/>
    <w:docVar w:name="Excerpt" w:val="MEDIATION AGREEMENT (the &quot;Second Party&quot;), a corporation organized and_x000a_Both parties agree to have [MEDIATOR NAME] administer the mediation of their dispute concerning:_x000a_[IDENTIFY DISPUTE] on the following terms and conditions:_x000a_1. MEDIATION PROCEDURES_x000a_The mediation shall be held and conducted according to this Mediation Agreement and the current_x000a_Mediation Procedures of [MEDIATION ADMINISTRATOR] attached and incorporated to this Agreement."/>
    <w:docVar w:name="Source" w:val="http://www.lawyers-in-usa.com"/>
    <w:docVar w:name="Tags" w:val="other, agreements, confidentiality, entrepreneur, legal documents, entrepreneurship, assignment, checklist, notice legal, executive protection, financial support, mediation, mediation agreement template ,  mediation agreement example"/>
  </w:docVars>
  <w:rsids>
    <w:rsidRoot w:val="00DA1789"/>
    <w:rsid w:val="002D42FB"/>
    <w:rsid w:val="003D026F"/>
    <w:rsid w:val="00614B1C"/>
    <w:rsid w:val="00725FE1"/>
    <w:rsid w:val="007D1D37"/>
    <w:rsid w:val="00897D12"/>
    <w:rsid w:val="008B47EE"/>
    <w:rsid w:val="009050F3"/>
    <w:rsid w:val="00DA1789"/>
    <w:rsid w:val="00E379A5"/>
    <w:rsid w:val="00EA6588"/>
    <w:rsid w:val="00EE5730"/>
    <w:rsid w:val="00F31F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DF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14B1C"/>
    <w:rPr>
      <w:sz w:val="16"/>
      <w:szCs w:val="16"/>
    </w:rPr>
  </w:style>
  <w:style w:type="paragraph" w:styleId="CommentText">
    <w:name w:val="annotation text"/>
    <w:basedOn w:val="Normal"/>
    <w:link w:val="CommentTextChar"/>
    <w:uiPriority w:val="99"/>
    <w:semiHidden/>
    <w:unhideWhenUsed/>
    <w:rsid w:val="00614B1C"/>
    <w:rPr>
      <w:sz w:val="20"/>
      <w:szCs w:val="20"/>
    </w:rPr>
  </w:style>
  <w:style w:type="character" w:customStyle="1" w:styleId="CommentTextChar">
    <w:name w:val="Comment Text Char"/>
    <w:basedOn w:val="DefaultParagraphFont"/>
    <w:link w:val="CommentText"/>
    <w:uiPriority w:val="99"/>
    <w:semiHidden/>
    <w:rsid w:val="00614B1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14B1C"/>
    <w:rPr>
      <w:b/>
      <w:bCs/>
    </w:rPr>
  </w:style>
  <w:style w:type="character" w:customStyle="1" w:styleId="CommentSubjectChar">
    <w:name w:val="Comment Subject Char"/>
    <w:basedOn w:val="CommentTextChar"/>
    <w:link w:val="CommentSubject"/>
    <w:uiPriority w:val="99"/>
    <w:semiHidden/>
    <w:rsid w:val="00614B1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91</Words>
  <Characters>375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MEDIATION AGREEMENT</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2-05T07:37:00Z</dcterms:created>
  <dcterms:modified xsi:type="dcterms:W3CDTF">2019-10-21T19:13:00Z</dcterms:modified>
  <cp:category/>
</cp:coreProperties>
</file>